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206EF5E" w14:textId="77777777" w:rsidR="004D66CD" w:rsidRDefault="00BE2F01">
      <w:pPr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                       </w:t>
      </w:r>
      <w:r w:rsidR="008732C2">
        <w:rPr>
          <w:b/>
          <w:sz w:val="32"/>
          <w:szCs w:val="32"/>
        </w:rPr>
        <w:t>Minutes f</w:t>
      </w:r>
      <w:r>
        <w:rPr>
          <w:b/>
          <w:sz w:val="32"/>
          <w:szCs w:val="32"/>
        </w:rPr>
        <w:t>or Zoning Board of Adjustment</w:t>
      </w:r>
    </w:p>
    <w:p w14:paraId="0F19DB0B" w14:textId="4C193476" w:rsidR="00BE2F01" w:rsidRDefault="00BE2F01" w:rsidP="00BE2F01">
      <w:pPr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                                                </w:t>
      </w:r>
      <w:r w:rsidR="00BA0550">
        <w:rPr>
          <w:b/>
          <w:sz w:val="32"/>
          <w:szCs w:val="32"/>
        </w:rPr>
        <w:t>Ju</w:t>
      </w:r>
      <w:r w:rsidR="00DF3C08">
        <w:rPr>
          <w:b/>
          <w:sz w:val="32"/>
          <w:szCs w:val="32"/>
        </w:rPr>
        <w:t>ly</w:t>
      </w:r>
      <w:r w:rsidR="00BA0550">
        <w:rPr>
          <w:b/>
          <w:sz w:val="32"/>
          <w:szCs w:val="32"/>
        </w:rPr>
        <w:t xml:space="preserve"> </w:t>
      </w:r>
      <w:r w:rsidR="002611B0">
        <w:rPr>
          <w:b/>
          <w:sz w:val="32"/>
          <w:szCs w:val="32"/>
        </w:rPr>
        <w:t>2</w:t>
      </w:r>
      <w:r w:rsidR="00DF3C08">
        <w:rPr>
          <w:b/>
          <w:sz w:val="32"/>
          <w:szCs w:val="32"/>
        </w:rPr>
        <w:t>7</w:t>
      </w:r>
      <w:r w:rsidR="00913ED6">
        <w:rPr>
          <w:b/>
          <w:sz w:val="32"/>
          <w:szCs w:val="32"/>
        </w:rPr>
        <w:t>, 2022</w:t>
      </w:r>
    </w:p>
    <w:p w14:paraId="6DF4EC11" w14:textId="77777777" w:rsidR="00BE2F01" w:rsidRDefault="00BE2F01" w:rsidP="00BE2F01">
      <w:pPr>
        <w:rPr>
          <w:b/>
          <w:sz w:val="32"/>
          <w:szCs w:val="32"/>
        </w:rPr>
      </w:pPr>
    </w:p>
    <w:p w14:paraId="6811356B" w14:textId="77777777" w:rsidR="00BE2F01" w:rsidRPr="009B46FF" w:rsidRDefault="00BE2F01" w:rsidP="009B46FF">
      <w:pPr>
        <w:rPr>
          <w:sz w:val="28"/>
          <w:szCs w:val="28"/>
        </w:rPr>
      </w:pPr>
      <w:r w:rsidRPr="009B46FF">
        <w:rPr>
          <w:sz w:val="28"/>
          <w:szCs w:val="28"/>
        </w:rPr>
        <w:t>Meeting call to order at 7:00 PM</w:t>
      </w:r>
    </w:p>
    <w:p w14:paraId="773B43C7" w14:textId="77777777" w:rsidR="00BE2F01" w:rsidRDefault="00BE2F01" w:rsidP="00BE2F01">
      <w:pPr>
        <w:rPr>
          <w:sz w:val="28"/>
          <w:szCs w:val="28"/>
        </w:rPr>
      </w:pPr>
    </w:p>
    <w:p w14:paraId="37A41770" w14:textId="41474DAD" w:rsidR="00BE2F01" w:rsidRPr="00913ED6" w:rsidRDefault="00BE2F01" w:rsidP="00BE2F01">
      <w:pPr>
        <w:pStyle w:val="ListParagraph"/>
        <w:numPr>
          <w:ilvl w:val="0"/>
          <w:numId w:val="4"/>
        </w:numPr>
        <w:rPr>
          <w:b/>
        </w:rPr>
      </w:pPr>
      <w:r w:rsidRPr="00913ED6">
        <w:t xml:space="preserve"> Members Present: Gary Carney</w:t>
      </w:r>
      <w:r w:rsidR="00913ED6" w:rsidRPr="00913ED6">
        <w:t>,</w:t>
      </w:r>
      <w:r w:rsidRPr="00913ED6">
        <w:t xml:space="preserve"> </w:t>
      </w:r>
      <w:r w:rsidR="00913ED6" w:rsidRPr="00913ED6">
        <w:t>c</w:t>
      </w:r>
      <w:r w:rsidRPr="00913ED6">
        <w:t>hairmen, Mark Florence</w:t>
      </w:r>
      <w:r w:rsidR="00913ED6" w:rsidRPr="00913ED6">
        <w:t>,</w:t>
      </w:r>
      <w:r w:rsidRPr="00913ED6">
        <w:t xml:space="preserve"> </w:t>
      </w:r>
      <w:r w:rsidR="007459F7">
        <w:t>Andrew Hatch</w:t>
      </w:r>
      <w:r w:rsidR="00BA0550">
        <w:t>, and Linda Marshall</w:t>
      </w:r>
    </w:p>
    <w:p w14:paraId="4B96FE67" w14:textId="77777777" w:rsidR="00913ED6" w:rsidRPr="00913ED6" w:rsidRDefault="00913ED6" w:rsidP="00913ED6">
      <w:pPr>
        <w:pStyle w:val="ListParagraph"/>
        <w:rPr>
          <w:b/>
        </w:rPr>
      </w:pPr>
    </w:p>
    <w:p w14:paraId="150DDAC8" w14:textId="2119DFB7" w:rsidR="002611B0" w:rsidRPr="002611B0" w:rsidRDefault="00913ED6" w:rsidP="002611B0">
      <w:pPr>
        <w:pStyle w:val="ListParagraph"/>
        <w:numPr>
          <w:ilvl w:val="0"/>
          <w:numId w:val="4"/>
        </w:numPr>
        <w:rPr>
          <w:sz w:val="28"/>
          <w:szCs w:val="28"/>
        </w:rPr>
      </w:pPr>
      <w:r w:rsidRPr="00913ED6">
        <w:rPr>
          <w:rFonts w:ascii="Times New Roman" w:hAnsi="Times New Roman" w:cs="Times New Roman"/>
        </w:rPr>
        <w:t xml:space="preserve">Visitors: </w:t>
      </w:r>
      <w:r w:rsidR="00DF3C08">
        <w:rPr>
          <w:rFonts w:ascii="Times New Roman" w:hAnsi="Times New Roman" w:cs="Times New Roman"/>
        </w:rPr>
        <w:t>Ben Lewis, Nancy Caruso</w:t>
      </w:r>
    </w:p>
    <w:p w14:paraId="3700AF1E" w14:textId="77777777" w:rsidR="002611B0" w:rsidRPr="002611B0" w:rsidRDefault="002611B0" w:rsidP="002611B0">
      <w:pPr>
        <w:pStyle w:val="ListParagraph"/>
        <w:rPr>
          <w:sz w:val="28"/>
          <w:szCs w:val="28"/>
        </w:rPr>
      </w:pPr>
    </w:p>
    <w:p w14:paraId="6A46680E" w14:textId="32922261" w:rsidR="002611B0" w:rsidRPr="00B41388" w:rsidRDefault="00BA0550" w:rsidP="00B41388">
      <w:pPr>
        <w:pStyle w:val="ListParagraph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Minutes:</w:t>
      </w:r>
      <w:r w:rsidR="00B41388">
        <w:rPr>
          <w:sz w:val="28"/>
          <w:szCs w:val="28"/>
        </w:rPr>
        <w:t xml:space="preserve"> </w:t>
      </w:r>
      <w:r w:rsidRPr="00B41388">
        <w:rPr>
          <w:sz w:val="28"/>
          <w:szCs w:val="28"/>
        </w:rPr>
        <w:t>Hatch</w:t>
      </w:r>
      <w:r w:rsidR="00913ED6" w:rsidRPr="00B41388">
        <w:rPr>
          <w:sz w:val="28"/>
          <w:szCs w:val="28"/>
        </w:rPr>
        <w:t xml:space="preserve"> approved the meeting minutes,</w:t>
      </w:r>
      <w:r w:rsidRPr="00B41388">
        <w:rPr>
          <w:sz w:val="28"/>
          <w:szCs w:val="28"/>
        </w:rPr>
        <w:t xml:space="preserve"> of </w:t>
      </w:r>
      <w:r w:rsidR="002611B0" w:rsidRPr="00B41388">
        <w:rPr>
          <w:sz w:val="28"/>
          <w:szCs w:val="28"/>
        </w:rPr>
        <w:t xml:space="preserve">June </w:t>
      </w:r>
      <w:r w:rsidR="00DF3C08" w:rsidRPr="00B41388">
        <w:rPr>
          <w:sz w:val="28"/>
          <w:szCs w:val="28"/>
        </w:rPr>
        <w:t>29</w:t>
      </w:r>
      <w:r w:rsidR="002611B0" w:rsidRPr="00B41388">
        <w:rPr>
          <w:sz w:val="28"/>
          <w:szCs w:val="28"/>
        </w:rPr>
        <w:t>, 2022</w:t>
      </w:r>
      <w:r w:rsidR="00912BC8" w:rsidRPr="00B41388">
        <w:rPr>
          <w:sz w:val="28"/>
          <w:szCs w:val="28"/>
        </w:rPr>
        <w:t>,</w:t>
      </w:r>
      <w:r w:rsidR="002611B0" w:rsidRPr="00B41388">
        <w:rPr>
          <w:sz w:val="28"/>
          <w:szCs w:val="28"/>
        </w:rPr>
        <w:t xml:space="preserve"> Carney second all voted in favor. </w:t>
      </w:r>
    </w:p>
    <w:p w14:paraId="71D0E63C" w14:textId="2A12C4BE" w:rsidR="009B46FF" w:rsidRDefault="00913ED6" w:rsidP="002611B0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55DF212B" w14:textId="5BA485BF" w:rsidR="002611B0" w:rsidRDefault="002611B0" w:rsidP="009B46FF">
      <w:pPr>
        <w:pStyle w:val="ListParagraph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 xml:space="preserve">Carney; Please note the Zoning Board of Adjustments by law applicant needs 3 out of 4 members to vote to pass or deny. Asking </w:t>
      </w:r>
      <w:r w:rsidR="00292F10">
        <w:rPr>
          <w:sz w:val="28"/>
          <w:szCs w:val="28"/>
        </w:rPr>
        <w:t>Lewis and Caruso</w:t>
      </w:r>
      <w:r>
        <w:rPr>
          <w:sz w:val="28"/>
          <w:szCs w:val="28"/>
        </w:rPr>
        <w:t xml:space="preserve"> </w:t>
      </w:r>
      <w:r w:rsidR="00292F10">
        <w:rPr>
          <w:sz w:val="28"/>
          <w:szCs w:val="28"/>
        </w:rPr>
        <w:t xml:space="preserve">if they </w:t>
      </w:r>
      <w:r>
        <w:rPr>
          <w:sz w:val="28"/>
          <w:szCs w:val="28"/>
        </w:rPr>
        <w:t>would like to move forward or continue until we have a full board</w:t>
      </w:r>
      <w:r w:rsidR="00292F10">
        <w:rPr>
          <w:sz w:val="28"/>
          <w:szCs w:val="28"/>
        </w:rPr>
        <w:t>.</w:t>
      </w:r>
      <w:r>
        <w:rPr>
          <w:sz w:val="28"/>
          <w:szCs w:val="28"/>
        </w:rPr>
        <w:t xml:space="preserve"> </w:t>
      </w:r>
    </w:p>
    <w:p w14:paraId="6C11F0AA" w14:textId="77777777" w:rsidR="002611B0" w:rsidRPr="002611B0" w:rsidRDefault="002611B0" w:rsidP="002611B0">
      <w:pPr>
        <w:pStyle w:val="ListParagraph"/>
        <w:rPr>
          <w:sz w:val="28"/>
          <w:szCs w:val="28"/>
        </w:rPr>
      </w:pPr>
    </w:p>
    <w:p w14:paraId="4223A230" w14:textId="77777777" w:rsidR="002611B0" w:rsidRDefault="002611B0" w:rsidP="002611B0">
      <w:pPr>
        <w:pStyle w:val="ListParagraph"/>
        <w:rPr>
          <w:sz w:val="28"/>
          <w:szCs w:val="28"/>
        </w:rPr>
      </w:pPr>
    </w:p>
    <w:p w14:paraId="74C8247A" w14:textId="7A018024" w:rsidR="00BA0550" w:rsidRDefault="00DF3C08" w:rsidP="002611B0">
      <w:pPr>
        <w:rPr>
          <w:sz w:val="28"/>
          <w:szCs w:val="28"/>
        </w:rPr>
      </w:pPr>
      <w:r>
        <w:rPr>
          <w:sz w:val="28"/>
          <w:szCs w:val="28"/>
        </w:rPr>
        <w:t>Lewis, and Caruso</w:t>
      </w:r>
      <w:r w:rsidR="002611B0">
        <w:rPr>
          <w:sz w:val="28"/>
          <w:szCs w:val="28"/>
        </w:rPr>
        <w:t xml:space="preserve">: </w:t>
      </w:r>
      <w:r w:rsidR="00A4426E" w:rsidRPr="002611B0">
        <w:rPr>
          <w:sz w:val="28"/>
          <w:szCs w:val="28"/>
        </w:rPr>
        <w:t xml:space="preserve"> </w:t>
      </w:r>
      <w:r>
        <w:rPr>
          <w:sz w:val="28"/>
          <w:szCs w:val="28"/>
        </w:rPr>
        <w:t>No, we</w:t>
      </w:r>
      <w:r w:rsidR="002611B0">
        <w:rPr>
          <w:sz w:val="28"/>
          <w:szCs w:val="28"/>
        </w:rPr>
        <w:t xml:space="preserve"> would like to continue</w:t>
      </w:r>
      <w:r w:rsidR="00B41388">
        <w:rPr>
          <w:sz w:val="28"/>
          <w:szCs w:val="28"/>
        </w:rPr>
        <w:t xml:space="preserve"> without a full board. </w:t>
      </w:r>
    </w:p>
    <w:p w14:paraId="34B34B85" w14:textId="77777777" w:rsidR="00662E29" w:rsidRDefault="00662E29" w:rsidP="002611B0">
      <w:pPr>
        <w:rPr>
          <w:sz w:val="28"/>
          <w:szCs w:val="28"/>
        </w:rPr>
      </w:pPr>
    </w:p>
    <w:p w14:paraId="061E4EBC" w14:textId="77777777" w:rsidR="00662E29" w:rsidRDefault="00662E29" w:rsidP="00662E29">
      <w:pPr>
        <w:rPr>
          <w:sz w:val="28"/>
          <w:szCs w:val="28"/>
        </w:rPr>
      </w:pPr>
      <w:r>
        <w:rPr>
          <w:sz w:val="28"/>
          <w:szCs w:val="28"/>
        </w:rPr>
        <w:t xml:space="preserve">Florence: Moved to approve Gary Carney as chair of the Zoning Board of Adjustment until March 2023, Marshall second all voted in favor. </w:t>
      </w:r>
    </w:p>
    <w:p w14:paraId="6AB250C3" w14:textId="77777777" w:rsidR="00662E29" w:rsidRDefault="00662E29" w:rsidP="00662E29">
      <w:pPr>
        <w:rPr>
          <w:sz w:val="28"/>
          <w:szCs w:val="28"/>
        </w:rPr>
      </w:pPr>
    </w:p>
    <w:p w14:paraId="66301C4C" w14:textId="77777777" w:rsidR="00662E29" w:rsidRDefault="00662E29" w:rsidP="00662E29">
      <w:pPr>
        <w:rPr>
          <w:sz w:val="28"/>
          <w:szCs w:val="28"/>
        </w:rPr>
      </w:pPr>
      <w:r>
        <w:rPr>
          <w:sz w:val="28"/>
          <w:szCs w:val="28"/>
        </w:rPr>
        <w:t xml:space="preserve">Marshall: Moved to approve Mark Florence as Vice Chair until March 2023. Carney second all voted in favor. </w:t>
      </w:r>
    </w:p>
    <w:p w14:paraId="2FF51979" w14:textId="77777777" w:rsidR="00DF3C08" w:rsidRDefault="00DF3C08" w:rsidP="002611B0">
      <w:pPr>
        <w:rPr>
          <w:sz w:val="28"/>
          <w:szCs w:val="28"/>
        </w:rPr>
      </w:pPr>
    </w:p>
    <w:p w14:paraId="68DEFFDC" w14:textId="04BB6F1D" w:rsidR="00DF3C08" w:rsidRDefault="00DF3C08" w:rsidP="002611B0">
      <w:pPr>
        <w:rPr>
          <w:sz w:val="28"/>
          <w:szCs w:val="28"/>
        </w:rPr>
      </w:pPr>
      <w:r>
        <w:rPr>
          <w:sz w:val="28"/>
          <w:szCs w:val="28"/>
        </w:rPr>
        <w:t xml:space="preserve">Gary introduced a </w:t>
      </w:r>
      <w:r w:rsidR="00662E29">
        <w:rPr>
          <w:sz w:val="28"/>
          <w:szCs w:val="28"/>
        </w:rPr>
        <w:t xml:space="preserve">Draft Notice of Decision that Florence, </w:t>
      </w:r>
      <w:r>
        <w:rPr>
          <w:sz w:val="28"/>
          <w:szCs w:val="28"/>
        </w:rPr>
        <w:t xml:space="preserve">(board member) would like to adopt formally to use </w:t>
      </w:r>
      <w:r w:rsidR="00662E29">
        <w:rPr>
          <w:sz w:val="28"/>
          <w:szCs w:val="28"/>
        </w:rPr>
        <w:t>immediately</w:t>
      </w:r>
    </w:p>
    <w:p w14:paraId="3821E8C6" w14:textId="77777777" w:rsidR="00842BD3" w:rsidRDefault="00842BD3" w:rsidP="002611B0">
      <w:pPr>
        <w:rPr>
          <w:sz w:val="28"/>
          <w:szCs w:val="28"/>
        </w:rPr>
      </w:pPr>
    </w:p>
    <w:p w14:paraId="784F90EC" w14:textId="77777777" w:rsidR="00DF3C08" w:rsidRDefault="00DF3C08" w:rsidP="002611B0">
      <w:pPr>
        <w:rPr>
          <w:sz w:val="28"/>
          <w:szCs w:val="28"/>
        </w:rPr>
      </w:pPr>
    </w:p>
    <w:p w14:paraId="1F77AE2A" w14:textId="30746358" w:rsidR="00DF3C08" w:rsidRPr="002611B0" w:rsidRDefault="00DF3C08" w:rsidP="002611B0">
      <w:pPr>
        <w:rPr>
          <w:sz w:val="28"/>
          <w:szCs w:val="28"/>
        </w:rPr>
      </w:pPr>
      <w:r>
        <w:rPr>
          <w:sz w:val="28"/>
          <w:szCs w:val="28"/>
        </w:rPr>
        <w:t>Florence: Handed out the draft document and used Caruso’s Public Hearing on June 29</w:t>
      </w:r>
      <w:r w:rsidRPr="00DF3C08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as an example of how this form could work for clarifying the dec</w:t>
      </w:r>
      <w:r w:rsidR="005212C9">
        <w:rPr>
          <w:sz w:val="28"/>
          <w:szCs w:val="28"/>
        </w:rPr>
        <w:t>ision</w:t>
      </w:r>
      <w:r w:rsidR="00292F10">
        <w:rPr>
          <w:sz w:val="28"/>
          <w:szCs w:val="28"/>
        </w:rPr>
        <w:t>-</w:t>
      </w:r>
      <w:r w:rsidR="005212C9">
        <w:rPr>
          <w:sz w:val="28"/>
          <w:szCs w:val="28"/>
        </w:rPr>
        <w:t>making. This form reviews</w:t>
      </w:r>
      <w:r>
        <w:rPr>
          <w:sz w:val="28"/>
          <w:szCs w:val="28"/>
        </w:rPr>
        <w:t xml:space="preserve"> all 5 criteria</w:t>
      </w:r>
      <w:r w:rsidR="00842BD3">
        <w:rPr>
          <w:sz w:val="28"/>
          <w:szCs w:val="28"/>
        </w:rPr>
        <w:t xml:space="preserve"> and explained the Chair of the board would be responsible to complete. </w:t>
      </w:r>
      <w:r>
        <w:rPr>
          <w:sz w:val="28"/>
          <w:szCs w:val="28"/>
        </w:rPr>
        <w:t xml:space="preserve">  </w:t>
      </w:r>
    </w:p>
    <w:p w14:paraId="6398ED69" w14:textId="0B46BF06" w:rsidR="00842BD3" w:rsidRDefault="00842BD3" w:rsidP="00A333EF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Hatch: Clarified the documentation presented is still a vote on all 5 criteria’s as a whole not voting individually. </w:t>
      </w:r>
    </w:p>
    <w:p w14:paraId="341AF949" w14:textId="77777777" w:rsidR="00842BD3" w:rsidRDefault="00842BD3" w:rsidP="00A333EF">
      <w:pPr>
        <w:rPr>
          <w:sz w:val="28"/>
          <w:szCs w:val="28"/>
        </w:rPr>
      </w:pPr>
    </w:p>
    <w:p w14:paraId="09DA3087" w14:textId="0306BF52" w:rsidR="00842BD3" w:rsidRDefault="00842BD3" w:rsidP="00A333EF">
      <w:pPr>
        <w:rPr>
          <w:sz w:val="28"/>
          <w:szCs w:val="28"/>
        </w:rPr>
      </w:pPr>
      <w:r>
        <w:rPr>
          <w:sz w:val="28"/>
          <w:szCs w:val="28"/>
        </w:rPr>
        <w:t>Florence: yes, and in the future</w:t>
      </w:r>
      <w:r w:rsidR="00292F10">
        <w:rPr>
          <w:sz w:val="28"/>
          <w:szCs w:val="28"/>
        </w:rPr>
        <w:t>,</w:t>
      </w:r>
      <w:r>
        <w:rPr>
          <w:sz w:val="28"/>
          <w:szCs w:val="28"/>
        </w:rPr>
        <w:t xml:space="preserve"> if the board feels they would like to change each </w:t>
      </w:r>
      <w:r w:rsidR="00292F10">
        <w:rPr>
          <w:sz w:val="28"/>
          <w:szCs w:val="28"/>
        </w:rPr>
        <w:t>criteria we can amend the form, it’s</w:t>
      </w:r>
      <w:r>
        <w:rPr>
          <w:sz w:val="28"/>
          <w:szCs w:val="28"/>
        </w:rPr>
        <w:t xml:space="preserve"> just seems more transparent. </w:t>
      </w:r>
    </w:p>
    <w:p w14:paraId="737D04AC" w14:textId="77777777" w:rsidR="00842BD3" w:rsidRDefault="00842BD3" w:rsidP="00A333EF">
      <w:pPr>
        <w:rPr>
          <w:sz w:val="28"/>
          <w:szCs w:val="28"/>
        </w:rPr>
      </w:pPr>
    </w:p>
    <w:p w14:paraId="1E292F4D" w14:textId="42C4F9B5" w:rsidR="00842BD3" w:rsidRDefault="00842BD3" w:rsidP="00A333EF">
      <w:pPr>
        <w:rPr>
          <w:sz w:val="28"/>
          <w:szCs w:val="28"/>
        </w:rPr>
      </w:pPr>
      <w:r>
        <w:rPr>
          <w:sz w:val="28"/>
          <w:szCs w:val="28"/>
        </w:rPr>
        <w:t xml:space="preserve">Carney: </w:t>
      </w:r>
      <w:r w:rsidR="000C6E8A">
        <w:rPr>
          <w:sz w:val="28"/>
          <w:szCs w:val="28"/>
        </w:rPr>
        <w:t>moved to approve the</w:t>
      </w:r>
      <w:r w:rsidR="00662E29">
        <w:rPr>
          <w:sz w:val="28"/>
          <w:szCs w:val="28"/>
        </w:rPr>
        <w:t xml:space="preserve"> draft </w:t>
      </w:r>
      <w:r w:rsidR="000C6E8A">
        <w:rPr>
          <w:sz w:val="28"/>
          <w:szCs w:val="28"/>
        </w:rPr>
        <w:t xml:space="preserve">Notice of Decision for tonight’s rehearing appeal and future Zoning Board appeals. Hatch second all voted in favor. </w:t>
      </w:r>
    </w:p>
    <w:p w14:paraId="15011B3A" w14:textId="77777777" w:rsidR="00357796" w:rsidRDefault="00357796" w:rsidP="00A333EF">
      <w:pPr>
        <w:rPr>
          <w:sz w:val="28"/>
          <w:szCs w:val="28"/>
        </w:rPr>
      </w:pPr>
    </w:p>
    <w:p w14:paraId="42E5D890" w14:textId="77777777" w:rsidR="00357796" w:rsidRDefault="00357796" w:rsidP="00357796">
      <w:pPr>
        <w:rPr>
          <w:sz w:val="28"/>
          <w:szCs w:val="28"/>
        </w:rPr>
      </w:pPr>
      <w:r>
        <w:rPr>
          <w:sz w:val="28"/>
          <w:szCs w:val="28"/>
        </w:rPr>
        <w:t>Rehearing appeal request Re: Nancy Caruso Tm. # 20-138</w:t>
      </w:r>
    </w:p>
    <w:p w14:paraId="1F05672D" w14:textId="77777777" w:rsidR="000C6E8A" w:rsidRDefault="000C6E8A" w:rsidP="00A333EF">
      <w:pPr>
        <w:rPr>
          <w:sz w:val="28"/>
          <w:szCs w:val="28"/>
        </w:rPr>
      </w:pPr>
    </w:p>
    <w:p w14:paraId="07C3BFE0" w14:textId="00F59A28" w:rsidR="000C6E8A" w:rsidRDefault="00357796" w:rsidP="00A333EF">
      <w:pPr>
        <w:rPr>
          <w:sz w:val="28"/>
          <w:szCs w:val="28"/>
        </w:rPr>
      </w:pPr>
      <w:r>
        <w:rPr>
          <w:sz w:val="28"/>
          <w:szCs w:val="28"/>
        </w:rPr>
        <w:t xml:space="preserve">Florence: Handed out a copy of the draft Notice of Decision and reviewed each criteria, concluding that the request of re-hearing should be granted due to the board overseeing the # 7 of the draft. Re: Substantial justice and diminution of property values not addressed by the board. Therefore the board may address these issues in its August rehearing. </w:t>
      </w:r>
    </w:p>
    <w:p w14:paraId="06B1D5F9" w14:textId="77777777" w:rsidR="00357796" w:rsidRDefault="00357796" w:rsidP="00A333EF">
      <w:pPr>
        <w:rPr>
          <w:sz w:val="28"/>
          <w:szCs w:val="28"/>
        </w:rPr>
      </w:pPr>
    </w:p>
    <w:p w14:paraId="6F6A53C6" w14:textId="19AC7291" w:rsidR="00357796" w:rsidRDefault="00357796" w:rsidP="00A333EF">
      <w:pPr>
        <w:rPr>
          <w:sz w:val="28"/>
          <w:szCs w:val="28"/>
        </w:rPr>
      </w:pPr>
      <w:r>
        <w:rPr>
          <w:sz w:val="28"/>
          <w:szCs w:val="28"/>
        </w:rPr>
        <w:t>Florence: Any rejections or concerns? Board, Caruso</w:t>
      </w:r>
      <w:r w:rsidR="00292F10">
        <w:rPr>
          <w:sz w:val="28"/>
          <w:szCs w:val="28"/>
        </w:rPr>
        <w:t>,</w:t>
      </w:r>
      <w:r>
        <w:rPr>
          <w:sz w:val="28"/>
          <w:szCs w:val="28"/>
        </w:rPr>
        <w:t xml:space="preserve"> and Lewis had no concerns. </w:t>
      </w:r>
    </w:p>
    <w:p w14:paraId="6292A135" w14:textId="77777777" w:rsidR="00357796" w:rsidRDefault="00357796" w:rsidP="00A333EF">
      <w:pPr>
        <w:rPr>
          <w:sz w:val="28"/>
          <w:szCs w:val="28"/>
        </w:rPr>
      </w:pPr>
    </w:p>
    <w:p w14:paraId="50750795" w14:textId="38F6496E" w:rsidR="00357796" w:rsidRDefault="00357796" w:rsidP="00A333EF">
      <w:pPr>
        <w:rPr>
          <w:sz w:val="28"/>
          <w:szCs w:val="28"/>
        </w:rPr>
      </w:pPr>
      <w:r>
        <w:rPr>
          <w:sz w:val="28"/>
          <w:szCs w:val="28"/>
        </w:rPr>
        <w:t xml:space="preserve">Hatch moved to approve the re-hearing for Caruso, and remove the draft from the Notice of Decision. Marshall second all voted in favor. </w:t>
      </w:r>
    </w:p>
    <w:p w14:paraId="7D30172E" w14:textId="77777777" w:rsidR="00357796" w:rsidRDefault="00357796" w:rsidP="00A333EF">
      <w:pPr>
        <w:rPr>
          <w:sz w:val="28"/>
          <w:szCs w:val="28"/>
        </w:rPr>
      </w:pPr>
    </w:p>
    <w:p w14:paraId="5B6BD567" w14:textId="7A31E8B3" w:rsidR="00357796" w:rsidRDefault="00357796" w:rsidP="00A333EF">
      <w:pPr>
        <w:rPr>
          <w:sz w:val="28"/>
          <w:szCs w:val="28"/>
        </w:rPr>
      </w:pPr>
      <w:r>
        <w:rPr>
          <w:sz w:val="28"/>
          <w:szCs w:val="28"/>
        </w:rPr>
        <w:t xml:space="preserve">Carney: Rehearing scheduled for August 31, 2022. </w:t>
      </w:r>
    </w:p>
    <w:p w14:paraId="52E6C575" w14:textId="77777777" w:rsidR="00357796" w:rsidRDefault="00357796" w:rsidP="00A333EF">
      <w:pPr>
        <w:rPr>
          <w:sz w:val="28"/>
          <w:szCs w:val="28"/>
        </w:rPr>
      </w:pPr>
    </w:p>
    <w:p w14:paraId="67B91B01" w14:textId="2AD797A1" w:rsidR="00357796" w:rsidRDefault="00357796" w:rsidP="00A333EF">
      <w:pPr>
        <w:rPr>
          <w:sz w:val="28"/>
          <w:szCs w:val="28"/>
        </w:rPr>
      </w:pPr>
      <w:r>
        <w:rPr>
          <w:sz w:val="28"/>
          <w:szCs w:val="28"/>
        </w:rPr>
        <w:t xml:space="preserve">Carney moved to adjourn the public meeting at 8:01 pm </w:t>
      </w:r>
      <w:r w:rsidR="009F6B6E">
        <w:rPr>
          <w:sz w:val="28"/>
          <w:szCs w:val="28"/>
        </w:rPr>
        <w:t xml:space="preserve">Florence second all voted in favor. </w:t>
      </w:r>
    </w:p>
    <w:p w14:paraId="5D1CB41C" w14:textId="77777777" w:rsidR="00357796" w:rsidRDefault="00357796" w:rsidP="00A333EF">
      <w:pPr>
        <w:rPr>
          <w:sz w:val="28"/>
          <w:szCs w:val="28"/>
        </w:rPr>
      </w:pPr>
    </w:p>
    <w:p w14:paraId="38992C0E" w14:textId="07B3E80A" w:rsidR="00392F91" w:rsidRDefault="00B41388" w:rsidP="00A4426E">
      <w:pPr>
        <w:rPr>
          <w:sz w:val="28"/>
          <w:szCs w:val="28"/>
        </w:rPr>
      </w:pPr>
      <w:r>
        <w:rPr>
          <w:sz w:val="28"/>
          <w:szCs w:val="28"/>
        </w:rPr>
        <w:t xml:space="preserve">The board had further discussion regarding the Housing Appeal Board, and to attend one of the </w:t>
      </w:r>
      <w:bookmarkStart w:id="0" w:name="_GoBack"/>
      <w:bookmarkEnd w:id="0"/>
      <w:r>
        <w:rPr>
          <w:sz w:val="28"/>
          <w:szCs w:val="28"/>
        </w:rPr>
        <w:t>board</w:t>
      </w:r>
      <w:r w:rsidR="00292F10">
        <w:rPr>
          <w:sz w:val="28"/>
          <w:szCs w:val="28"/>
        </w:rPr>
        <w:t>'</w:t>
      </w:r>
      <w:r>
        <w:rPr>
          <w:sz w:val="28"/>
          <w:szCs w:val="28"/>
        </w:rPr>
        <w:t>s hearings.</w:t>
      </w:r>
    </w:p>
    <w:p w14:paraId="0C085C41" w14:textId="77777777" w:rsidR="00B41388" w:rsidRDefault="00B41388" w:rsidP="00A4426E">
      <w:pPr>
        <w:rPr>
          <w:sz w:val="28"/>
          <w:szCs w:val="28"/>
        </w:rPr>
      </w:pPr>
    </w:p>
    <w:p w14:paraId="37C7F0B9" w14:textId="77777777" w:rsidR="00B41388" w:rsidRDefault="00B41388" w:rsidP="00A4426E">
      <w:pPr>
        <w:rPr>
          <w:sz w:val="28"/>
          <w:szCs w:val="28"/>
        </w:rPr>
      </w:pPr>
    </w:p>
    <w:p w14:paraId="5F8595D8" w14:textId="3B197E06" w:rsidR="008732C2" w:rsidRDefault="008732C2" w:rsidP="00A4426E">
      <w:pPr>
        <w:rPr>
          <w:sz w:val="28"/>
          <w:szCs w:val="28"/>
        </w:rPr>
      </w:pPr>
      <w:r>
        <w:rPr>
          <w:sz w:val="28"/>
          <w:szCs w:val="28"/>
        </w:rPr>
        <w:t xml:space="preserve">Meeting adjourned at </w:t>
      </w:r>
      <w:r w:rsidR="00DA7857">
        <w:rPr>
          <w:sz w:val="28"/>
          <w:szCs w:val="28"/>
        </w:rPr>
        <w:t>8:30</w:t>
      </w:r>
      <w:r>
        <w:rPr>
          <w:sz w:val="28"/>
          <w:szCs w:val="28"/>
        </w:rPr>
        <w:t xml:space="preserve"> PM.</w:t>
      </w:r>
    </w:p>
    <w:p w14:paraId="1577AFBC" w14:textId="77777777" w:rsidR="002030D9" w:rsidRDefault="002030D9" w:rsidP="008732C2">
      <w:pPr>
        <w:rPr>
          <w:sz w:val="28"/>
          <w:szCs w:val="28"/>
        </w:rPr>
      </w:pPr>
    </w:p>
    <w:p w14:paraId="22D25DBB" w14:textId="77777777" w:rsidR="008732C2" w:rsidRDefault="008732C2" w:rsidP="008732C2">
      <w:pPr>
        <w:rPr>
          <w:sz w:val="28"/>
          <w:szCs w:val="28"/>
        </w:rPr>
      </w:pPr>
    </w:p>
    <w:p w14:paraId="7B6295BD" w14:textId="77777777" w:rsidR="008732C2" w:rsidRDefault="008732C2" w:rsidP="008732C2">
      <w:pPr>
        <w:rPr>
          <w:sz w:val="28"/>
          <w:szCs w:val="28"/>
        </w:rPr>
      </w:pPr>
      <w:r>
        <w:rPr>
          <w:sz w:val="28"/>
          <w:szCs w:val="28"/>
        </w:rPr>
        <w:t>Respectively submitted,</w:t>
      </w:r>
    </w:p>
    <w:p w14:paraId="706FA3F6" w14:textId="7D10C086" w:rsidR="008732C2" w:rsidRDefault="00D34231" w:rsidP="008732C2">
      <w:pPr>
        <w:rPr>
          <w:sz w:val="28"/>
          <w:szCs w:val="28"/>
        </w:rPr>
      </w:pPr>
      <w:r>
        <w:rPr>
          <w:sz w:val="28"/>
          <w:szCs w:val="28"/>
        </w:rPr>
        <w:t>Deborah DeFosse</w:t>
      </w:r>
    </w:p>
    <w:p w14:paraId="05F212C6" w14:textId="77777777" w:rsidR="008732C2" w:rsidRDefault="008732C2" w:rsidP="008732C2">
      <w:pPr>
        <w:rPr>
          <w:sz w:val="28"/>
          <w:szCs w:val="28"/>
        </w:rPr>
      </w:pPr>
    </w:p>
    <w:p w14:paraId="32C6F9E4" w14:textId="77777777" w:rsidR="008732C2" w:rsidRPr="008732C2" w:rsidRDefault="008732C2" w:rsidP="008732C2">
      <w:pPr>
        <w:rPr>
          <w:sz w:val="28"/>
          <w:szCs w:val="28"/>
        </w:rPr>
      </w:pPr>
    </w:p>
    <w:p w14:paraId="166D7001" w14:textId="77777777" w:rsidR="00501088" w:rsidRDefault="00501088" w:rsidP="00501088">
      <w:pPr>
        <w:rPr>
          <w:sz w:val="28"/>
          <w:szCs w:val="28"/>
        </w:rPr>
      </w:pPr>
    </w:p>
    <w:p w14:paraId="7F6E9779" w14:textId="77777777" w:rsidR="00501088" w:rsidRPr="00501088" w:rsidRDefault="00501088" w:rsidP="00501088">
      <w:pPr>
        <w:rPr>
          <w:sz w:val="28"/>
          <w:szCs w:val="28"/>
        </w:rPr>
      </w:pPr>
    </w:p>
    <w:p w14:paraId="50B5F73D" w14:textId="77777777" w:rsidR="00501088" w:rsidRPr="00A333EF" w:rsidRDefault="00501088" w:rsidP="00501088">
      <w:pPr>
        <w:pStyle w:val="ListParagraph"/>
        <w:rPr>
          <w:sz w:val="28"/>
          <w:szCs w:val="28"/>
        </w:rPr>
      </w:pPr>
    </w:p>
    <w:p w14:paraId="6FDAC9C8" w14:textId="77777777" w:rsidR="009B46FF" w:rsidRDefault="009B46FF" w:rsidP="009B46FF">
      <w:pPr>
        <w:rPr>
          <w:sz w:val="28"/>
          <w:szCs w:val="28"/>
        </w:rPr>
      </w:pPr>
    </w:p>
    <w:p w14:paraId="377BE9B4" w14:textId="77777777" w:rsidR="009B46FF" w:rsidRPr="009B46FF" w:rsidRDefault="009B46FF" w:rsidP="009B46FF">
      <w:pPr>
        <w:rPr>
          <w:sz w:val="28"/>
          <w:szCs w:val="28"/>
        </w:rPr>
      </w:pPr>
    </w:p>
    <w:p w14:paraId="27C17589" w14:textId="77777777" w:rsidR="009B46FF" w:rsidRPr="009B46FF" w:rsidRDefault="009B46FF" w:rsidP="009B46FF">
      <w:pPr>
        <w:pStyle w:val="ListParagraph"/>
        <w:rPr>
          <w:sz w:val="28"/>
          <w:szCs w:val="28"/>
        </w:rPr>
      </w:pPr>
    </w:p>
    <w:p w14:paraId="43C6C5C3" w14:textId="77777777" w:rsidR="00BE2F01" w:rsidRPr="00787CE3" w:rsidRDefault="00BE2F01" w:rsidP="00787CE3">
      <w:pPr>
        <w:ind w:left="360"/>
        <w:rPr>
          <w:sz w:val="32"/>
          <w:szCs w:val="32"/>
        </w:rPr>
      </w:pPr>
    </w:p>
    <w:sectPr w:rsidR="00BE2F01" w:rsidRPr="00787CE3" w:rsidSect="002770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590513"/>
    <w:multiLevelType w:val="hybridMultilevel"/>
    <w:tmpl w:val="B7E08C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0C1F3C"/>
    <w:multiLevelType w:val="hybridMultilevel"/>
    <w:tmpl w:val="F18E5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E23B5A"/>
    <w:multiLevelType w:val="hybridMultilevel"/>
    <w:tmpl w:val="6D04C6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4C6E7F"/>
    <w:multiLevelType w:val="hybridMultilevel"/>
    <w:tmpl w:val="433A6086"/>
    <w:lvl w:ilvl="0" w:tplc="068C8768">
      <w:start w:val="1"/>
      <w:numFmt w:val="upperLetter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3A4C7E"/>
    <w:multiLevelType w:val="hybridMultilevel"/>
    <w:tmpl w:val="82429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A253B8"/>
    <w:multiLevelType w:val="hybridMultilevel"/>
    <w:tmpl w:val="AC7CAC72"/>
    <w:lvl w:ilvl="0" w:tplc="944C8FD6">
      <w:start w:val="1"/>
      <w:numFmt w:val="upperLetter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7DC0612"/>
    <w:multiLevelType w:val="hybridMultilevel"/>
    <w:tmpl w:val="13DA1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770BF9"/>
    <w:multiLevelType w:val="hybridMultilevel"/>
    <w:tmpl w:val="C20E2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BA62B2C"/>
    <w:multiLevelType w:val="hybridMultilevel"/>
    <w:tmpl w:val="4E441A42"/>
    <w:lvl w:ilvl="0" w:tplc="3FDC6B3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8"/>
  </w:num>
  <w:num w:numId="4">
    <w:abstractNumId w:val="7"/>
  </w:num>
  <w:num w:numId="5">
    <w:abstractNumId w:val="2"/>
  </w:num>
  <w:num w:numId="6">
    <w:abstractNumId w:val="1"/>
  </w:num>
  <w:num w:numId="7">
    <w:abstractNumId w:val="6"/>
  </w:num>
  <w:num w:numId="8">
    <w:abstractNumId w:val="4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1MzE2MzS3NLcwMzBW0lEKTi0uzszPAykwNKoFAMsqrQ4tAAAA"/>
  </w:docVars>
  <w:rsids>
    <w:rsidRoot w:val="00BE2F01"/>
    <w:rsid w:val="00000E96"/>
    <w:rsid w:val="0000455B"/>
    <w:rsid w:val="00030BC8"/>
    <w:rsid w:val="00085285"/>
    <w:rsid w:val="000A03EF"/>
    <w:rsid w:val="000A07C0"/>
    <w:rsid w:val="000C6E8A"/>
    <w:rsid w:val="000C7AD6"/>
    <w:rsid w:val="000D23D9"/>
    <w:rsid w:val="001023CD"/>
    <w:rsid w:val="001E614C"/>
    <w:rsid w:val="002030D9"/>
    <w:rsid w:val="002078A0"/>
    <w:rsid w:val="002611B0"/>
    <w:rsid w:val="00264B19"/>
    <w:rsid w:val="00277040"/>
    <w:rsid w:val="0028415E"/>
    <w:rsid w:val="00292F10"/>
    <w:rsid w:val="00300430"/>
    <w:rsid w:val="00330972"/>
    <w:rsid w:val="00334A23"/>
    <w:rsid w:val="00357796"/>
    <w:rsid w:val="00377035"/>
    <w:rsid w:val="00385C51"/>
    <w:rsid w:val="00392F91"/>
    <w:rsid w:val="003938DF"/>
    <w:rsid w:val="003B6FA9"/>
    <w:rsid w:val="00437F73"/>
    <w:rsid w:val="00451848"/>
    <w:rsid w:val="00481021"/>
    <w:rsid w:val="004D249D"/>
    <w:rsid w:val="004D66CD"/>
    <w:rsid w:val="00501088"/>
    <w:rsid w:val="00511A7F"/>
    <w:rsid w:val="005212C9"/>
    <w:rsid w:val="00532E01"/>
    <w:rsid w:val="005933BD"/>
    <w:rsid w:val="005C2D56"/>
    <w:rsid w:val="005D6A16"/>
    <w:rsid w:val="005F1C30"/>
    <w:rsid w:val="00607E79"/>
    <w:rsid w:val="00646AE7"/>
    <w:rsid w:val="00662E29"/>
    <w:rsid w:val="00676810"/>
    <w:rsid w:val="006A53C3"/>
    <w:rsid w:val="006D5107"/>
    <w:rsid w:val="007459F7"/>
    <w:rsid w:val="00787CE3"/>
    <w:rsid w:val="007F2F5B"/>
    <w:rsid w:val="00842BD3"/>
    <w:rsid w:val="00857E4B"/>
    <w:rsid w:val="00862FD4"/>
    <w:rsid w:val="008732C2"/>
    <w:rsid w:val="008E5418"/>
    <w:rsid w:val="00912BC8"/>
    <w:rsid w:val="00913ED6"/>
    <w:rsid w:val="00922F97"/>
    <w:rsid w:val="0096478A"/>
    <w:rsid w:val="009A7E08"/>
    <w:rsid w:val="009B46FF"/>
    <w:rsid w:val="009B5B71"/>
    <w:rsid w:val="009D2581"/>
    <w:rsid w:val="009E2EC0"/>
    <w:rsid w:val="009F6B6E"/>
    <w:rsid w:val="00A119FF"/>
    <w:rsid w:val="00A333EF"/>
    <w:rsid w:val="00A4426E"/>
    <w:rsid w:val="00A66C4C"/>
    <w:rsid w:val="00B41388"/>
    <w:rsid w:val="00B54C95"/>
    <w:rsid w:val="00BA0550"/>
    <w:rsid w:val="00BE2F01"/>
    <w:rsid w:val="00BE303A"/>
    <w:rsid w:val="00BF019E"/>
    <w:rsid w:val="00C60D5B"/>
    <w:rsid w:val="00C6757B"/>
    <w:rsid w:val="00CB2655"/>
    <w:rsid w:val="00CB2761"/>
    <w:rsid w:val="00CB2998"/>
    <w:rsid w:val="00CD49BD"/>
    <w:rsid w:val="00D34231"/>
    <w:rsid w:val="00D62454"/>
    <w:rsid w:val="00D77C68"/>
    <w:rsid w:val="00DA7857"/>
    <w:rsid w:val="00DD0DD1"/>
    <w:rsid w:val="00DF3C08"/>
    <w:rsid w:val="00E21377"/>
    <w:rsid w:val="00E26C62"/>
    <w:rsid w:val="00E67A9A"/>
    <w:rsid w:val="00ED7FC9"/>
    <w:rsid w:val="00EF2123"/>
    <w:rsid w:val="00F2619E"/>
    <w:rsid w:val="00F41A3A"/>
    <w:rsid w:val="00F65878"/>
    <w:rsid w:val="00F87B39"/>
    <w:rsid w:val="00FB15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36D7C9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E2F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7539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01761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06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946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485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5053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3342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2361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1147001">
                          <w:blockQuote w:val="1"/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01305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59710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557129496">
                          <w:blockQuote w:val="1"/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63101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847477673">
                          <w:blockQuote w:val="1"/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82640894">
                          <w:blockQuote w:val="1"/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6662006">
                              <w:blockQuote w:val="1"/>
                              <w:marLeft w:val="60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44228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6936499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801937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4757988">
                              <w:blockQuote w:val="1"/>
                              <w:marLeft w:val="60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57942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381892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58127480">
                      <w:blockQuote w:val="1"/>
                      <w:marLeft w:val="6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89837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068072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60047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9700131">
                          <w:blockQuote w:val="1"/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48522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5263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9854128">
                          <w:blockQuote w:val="1"/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25604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68826690">
                      <w:blockQuote w:val="1"/>
                      <w:marLeft w:val="6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8134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7849947">
                              <w:blockQuote w:val="1"/>
                              <w:marLeft w:val="60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24763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019886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0193483">
                              <w:blockQuote w:val="1"/>
                              <w:marLeft w:val="60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53602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5808640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0640213">
                              <w:blockQuote w:val="1"/>
                              <w:marLeft w:val="60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84078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95268613">
                      <w:blockQuote w:val="1"/>
                      <w:marLeft w:val="6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9765791">
                          <w:blockQuote w:val="1"/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35906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86736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2096434">
                          <w:blockQuote w:val="1"/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71630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90080198">
                          <w:blockQuote w:val="1"/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68161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695823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17195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963FE9-9CA2-42BC-A2B3-B2E4BC8402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3</Pages>
  <Words>405</Words>
  <Characters>230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7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ggy Carney</dc:creator>
  <cp:keywords/>
  <dc:description/>
  <cp:lastModifiedBy>Microsoft account</cp:lastModifiedBy>
  <cp:revision>7</cp:revision>
  <dcterms:created xsi:type="dcterms:W3CDTF">2022-08-29T19:12:00Z</dcterms:created>
  <dcterms:modified xsi:type="dcterms:W3CDTF">2022-08-30T13:13:00Z</dcterms:modified>
</cp:coreProperties>
</file>